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Supplementary Material</w:t>
      </w:r>
    </w:p>
    <w:bookmarkStart w:id="20" w:name="supplementary-table-1"/>
    <w:p>
      <w:pPr>
        <w:pStyle w:val="Heading3"/>
      </w:pPr>
      <w:r>
        <w:t xml:space="preserve">Supplementary Table 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34"/>
        <w:gridCol w:w="1731"/>
        <w:gridCol w:w="1236"/>
        <w:gridCol w:w="1236"/>
        <w:gridCol w:w="1236"/>
      </w:tblGrid>
      <w:tr>
        <w:trPr>
          <w:cantSplit/>
          <w:trHeight w:val="618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osterior probability, %</w:t>
            </w:r>
          </w:p>
        </w:tc>
      </w:tr>
      <w:tr>
        <w:trPr>
          <w:cantSplit/>
          <w:trHeight w:val="618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elief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D (95% Cr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D &gt;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D &gt;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D &gt;2%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agu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 (-4.8, 9.8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.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4.2</w:t>
            </w:r>
          </w:p>
        </w:tc>
      </w:tr>
      <w:tr>
        <w:trPr>
          <w:cantSplit/>
          <w:trHeight w:val="619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keptic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 (-4.5, 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9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.2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VR 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 (-1.2, 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6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.2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VR 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8 (0.4, 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4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3.3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e assumed fixed baseline risk was 39.9%, based on the SWEDEHEART TAVR data on patients not exposed to pacemaker at 4 year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"SAVR 50%" regards posterior distribution while assuming a prior based on the surgical aortic valve replacement SWEDEHEART data with 50% of weight. "SAVR 100%" regards the same data, but with 100% weight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bbreviation: RD, risk difference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4T00:07:11Z</dcterms:created>
  <dcterms:modified xsi:type="dcterms:W3CDTF">2022-02-04T00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